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0" w:name="cover-letter"/>
    <w:p>
      <w:pPr>
        <w:pStyle w:val="Heading1"/>
      </w:pPr>
      <w:r>
        <w:t xml:space="preserve">Cover Letter</w:t>
      </w:r>
    </w:p>
    <w:p>
      <w:pPr>
        <w:pStyle w:val="FirstParagraph"/>
      </w:pPr>
      <w:r>
        <w:rPr>
          <w:bCs/>
          <w:b/>
        </w:rPr>
        <w:t xml:space="preserve">John Doe</w:t>
      </w:r>
      <w:r>
        <w:br/>
      </w:r>
      <w:r>
        <w:t xml:space="preserve">123 Military Avenue</w:t>
      </w:r>
      <w:r>
        <w:br/>
      </w:r>
      <w:r>
        <w:t xml:space="preserve">Zurich, Switzerland</w:t>
      </w:r>
      <w:r>
        <w:br/>
      </w:r>
      <w:r>
        <w:t xml:space="preserve">+41 79 123 4567</w:t>
      </w:r>
      <w:r>
        <w:br/>
      </w:r>
      <w:r>
        <w:t xml:space="preserve">johndoe@example.com</w:t>
      </w:r>
      <w:r>
        <w:br/>
      </w:r>
      <w:r>
        <w:t xml:space="preserve">Date: [Insert Date]</w:t>
      </w:r>
    </w:p>
    <w:p>
      <w:pPr>
        <w:pStyle w:val="BodyText"/>
      </w:pPr>
      <w:r>
        <w:t xml:space="preserve">Hiring Manager,</w:t>
      </w:r>
      <w:r>
        <w:br/>
      </w:r>
      <w:r>
        <w:t xml:space="preserve">Swiss Federal Department of Defense, Civil Protection and Sports (DDPS)</w:t>
      </w:r>
      <w:r>
        <w:br/>
      </w:r>
      <w:r>
        <w:t xml:space="preserve">Zurich, Switzerland</w:t>
      </w:r>
    </w:p>
    <w:p>
      <w:pPr>
        <w:pStyle w:val="BodyText"/>
      </w:pPr>
      <w:r>
        <w:t xml:space="preserve">Dear Hiring Committee,</w:t>
      </w:r>
    </w:p>
    <w:p>
      <w:pPr>
        <w:pStyle w:val="BodyText"/>
      </w:pPr>
      <w:r>
        <w:t xml:space="preserve">I am writing to express my enthusiastic interest in the Military Officer position at the Swiss Federal Department of Defense, Civil Protection and Sports (DDPS) in Zurich. With a distinguished career spanning over [X years] in military service, I have cultivated expertise in leadership, strategic operations, and national defense that aligns seamlessly with Switzerland’s commitment to neutrality, security, and excellence. As a dedicated Military Officer with a profound understanding of Switzerland’s unique defense framework and the dynamic environment of Zurich, I am eager to contribute my skills to further strengthen the nation’s readiness and resilience.</w:t>
      </w:r>
    </w:p>
    <w:p>
      <w:pPr>
        <w:pStyle w:val="BodyText"/>
      </w:pPr>
      <w:r>
        <w:t xml:space="preserve">Switzerland has long been recognized for its unwavering dedication to maintaining peace through a robust yet balanced military structure. The Swiss Armed Forces, known as the "Schweizer Armee," operate under a dual system of conscription and professional service, emphasizing preparedness while fostering civic engagement. My background in [specific branch or role, e.g., "infantry operations" or "logistical coordination"] has equipped me with the adaptability and technical acumen required to thrive in such a demanding environment. Whether leading troops in high-stakes scenarios or collaborating with international partners, I have consistently demonstrated the discipline and vision expected of a Military Officer.</w:t>
      </w:r>
    </w:p>
    <w:p>
      <w:pPr>
        <w:pStyle w:val="BodyText"/>
      </w:pPr>
      <w:r>
        <w:t xml:space="preserve">Having served in roles that demanded both tactical precision and strategic foresight, I have developed a strong foundation in [mention specific skills, e.g., "force projection," "emergency response," or "interoperability with NATO forces"]. My experience in [specific operation or mission] provided firsthand insight into the complexities of modern defense challenges, from cyber threats to humanitarian crises. These experiences have honed my ability to think critically under pressure and to lead teams with integrity and clarity—a mindset I am eager to apply in Switzerland Zurich, where the intersection of tradition and innovation defines national security.</w:t>
      </w:r>
    </w:p>
    <w:p>
      <w:pPr>
        <w:pStyle w:val="BodyText"/>
      </w:pPr>
      <w:r>
        <w:t xml:space="preserve">Zurich, as a hub of economic, cultural, and political significance in Switzerland, presents unique opportunities for military excellence. The city’s proximity to international borders and its role as a center for research and technology make it an ideal location to integrate cutting-edge solutions into defense strategies. I am particularly inspired by the Swiss commitment to "military neutrality" while maintaining a capable force for national defense. This balance resonates deeply with my own philosophy of serving with purpose and prudence, ensuring that every decision aligns with the greater good of the nation and its citizens.</w:t>
      </w:r>
    </w:p>
    <w:p>
      <w:pPr>
        <w:pStyle w:val="BodyText"/>
      </w:pPr>
      <w:r>
        <w:t xml:space="preserve">As a Military Officer, I understand that leadership is not merely about authority but about inspiring trust and fostering collaboration. In my previous roles, I have prioritized open communication, team cohesion, and continuous professional development. For instance, [provide a specific example: "I spearheaded a cross-functional training program that improved interoperability between units by 40%," or "I led a crisis response team during [event], ensuring swift and coordinated action"]. These achievements reflect my ability to drive results while upholding the highest standards of professionalism.</w:t>
      </w:r>
    </w:p>
    <w:p>
      <w:pPr>
        <w:pStyle w:val="BodyText"/>
      </w:pPr>
      <w:r>
        <w:t xml:space="preserve">Switzerland’s emphasis on civilian-military cooperation is another aspect that deeply appeals to me. The Swiss model integrates military service with societal responsibilities, creating a force that is both effective and socially connected. I am keen to contribute to this ethos by engaging with local communities, participating in civil defense initiatives, and supporting the professional growth of future officers. My experience in [mention relevant activity: "community outreach," "youth engagement programs," or "public diplomacy"] has prepared me to bridge the gap between military objectives and public trust.</w:t>
      </w:r>
    </w:p>
    <w:p>
      <w:pPr>
        <w:pStyle w:val="BodyText"/>
      </w:pPr>
      <w:r>
        <w:t xml:space="preserve">What sets me apart as a candidate is my unwavering commitment to Switzerland’s values of neutrality, security, and innovation. I have studied the Swiss defense doctrine extensively, including its focus on "land defense" and "total defense," which combines military, economic, and social preparedness. My technical skills in [specific area: "military logistics," "cybersecurity," or "aviation operations"] align with Switzerland’s evolving needs to address contemporary threats. I am also fluent in [languages, e.g., German, French], which would enable me to collaborate effectively with the multilingual workforce of Zurich and beyond.</w:t>
      </w:r>
    </w:p>
    <w:p>
      <w:pPr>
        <w:pStyle w:val="BodyText"/>
      </w:pPr>
      <w:r>
        <w:t xml:space="preserve">Finally, I am drawn to Switzerland Zurich not only for its strategic importance but also for its vibrant culture and quality of life. The city’s blend of tradition and modernity mirrors the Swiss Armed Forces’ ability to adapt while preserving core principles. I am eager to contribute my expertise to a team that values excellence, innovation, and service, and I am confident that my background as a Military Officer would add meaningful value to your mission.</w:t>
      </w:r>
    </w:p>
    <w:p>
      <w:pPr>
        <w:pStyle w:val="BodyText"/>
      </w:pPr>
      <w:r>
        <w:t xml:space="preserve">Thank you for considering my application. I would welcome the opportunity to discuss how my experience and vision align with the goals of the Swiss Federal Department of Defense. Please feel free to contact me at [phone number] or [email address] at your earliest convenience. I look forward to contributing to the continued success of Switzerland’s military and civil defense efforts in Zurich.</w:t>
      </w:r>
    </w:p>
    <w:p>
      <w:pPr>
        <w:pStyle w:val="BodyText"/>
      </w:pPr>
      <w:r>
        <w:t xml:space="preserve">Sincerely,</w:t>
      </w:r>
      <w:r>
        <w:br/>
      </w:r>
      <w:r>
        <w:rPr>
          <w:bCs/>
          <w:b/>
        </w:rPr>
        <w:t xml:space="preserve">John Doe</w:t>
      </w:r>
      <w:r>
        <w:br/>
      </w:r>
      <w:r>
        <w:t xml:space="preserve">Military Officer</w:t>
      </w:r>
      <w:r>
        <w:br/>
      </w:r>
      <w:r>
        <w:t xml:space="preserve">[Optional: Signature image or placehol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cp:keywords/>
  <dcterms:created xsi:type="dcterms:W3CDTF">2025-12-10T16:17:26Z</dcterms:created>
  <dcterms:modified xsi:type="dcterms:W3CDTF">2025-12-10T16:17:26Z</dcterms:modified>
</cp:coreProperties>
</file>

<file path=docProps/custom.xml><?xml version="1.0" encoding="utf-8"?>
<Properties xmlns="http://schemas.openxmlformats.org/officeDocument/2006/custom-properties" xmlns:vt="http://schemas.openxmlformats.org/officeDocument/2006/docPropsVTypes"/>
</file>